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4AB0" w14:textId="3A34DF4C" w:rsidR="00D173FF" w:rsidRDefault="00D173FF"/>
    <w:p w14:paraId="1140F8A9" w14:textId="624E8AD1" w:rsidR="00D173FF" w:rsidRDefault="00CB1BFC">
      <w:r w:rsidRPr="000A6CEB">
        <w:rPr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6A84BB32" wp14:editId="1D3EE7C2">
            <wp:simplePos x="0" y="0"/>
            <wp:positionH relativeFrom="margin">
              <wp:posOffset>1485900</wp:posOffset>
            </wp:positionH>
            <wp:positionV relativeFrom="page">
              <wp:posOffset>1203960</wp:posOffset>
            </wp:positionV>
            <wp:extent cx="2936240" cy="570865"/>
            <wp:effectExtent l="0" t="0" r="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240" cy="57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97591" w14:textId="363D58D1" w:rsidR="00D173FF" w:rsidRDefault="00D173FF"/>
    <w:p w14:paraId="0963505B" w14:textId="49657004" w:rsidR="00D173FF" w:rsidRDefault="00D173FF"/>
    <w:p w14:paraId="0DB048E7" w14:textId="2E0E9936" w:rsidR="00D173FF" w:rsidRDefault="00D173FF"/>
    <w:p w14:paraId="3DB4251D" w14:textId="265D444F" w:rsidR="00D173FF" w:rsidRDefault="00D173FF"/>
    <w:p w14:paraId="2028CEDC" w14:textId="01CA12B4" w:rsidR="00D173FF" w:rsidRPr="000A6CEB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  <w:r>
        <w:rPr>
          <w:rFonts w:ascii="Cambria" w:hAnsi="Cambria"/>
          <w:b/>
          <w:bCs/>
          <w:sz w:val="40"/>
          <w:szCs w:val="40"/>
        </w:rPr>
        <w:t>CSCE</w:t>
      </w:r>
      <w:r w:rsidR="00503A93">
        <w:rPr>
          <w:rFonts w:ascii="Cambria" w:hAnsi="Cambria"/>
          <w:b/>
          <w:bCs/>
          <w:sz w:val="40"/>
          <w:szCs w:val="40"/>
        </w:rPr>
        <w:t>4604</w:t>
      </w:r>
      <w:r>
        <w:rPr>
          <w:rFonts w:ascii="Cambria" w:hAnsi="Cambria"/>
          <w:b/>
          <w:bCs/>
          <w:sz w:val="40"/>
          <w:szCs w:val="40"/>
        </w:rPr>
        <w:t xml:space="preserve">: </w:t>
      </w:r>
      <w:r w:rsidR="00503A93">
        <w:rPr>
          <w:rFonts w:ascii="Cambria" w:hAnsi="Cambria"/>
          <w:b/>
          <w:bCs/>
          <w:sz w:val="40"/>
          <w:szCs w:val="40"/>
        </w:rPr>
        <w:t>Practical deep machine</w:t>
      </w:r>
      <w:r w:rsidR="0036524C">
        <w:rPr>
          <w:rFonts w:ascii="Cambria" w:hAnsi="Cambria"/>
          <w:b/>
          <w:bCs/>
          <w:sz w:val="40"/>
          <w:szCs w:val="40"/>
        </w:rPr>
        <w:t xml:space="preserve"> </w:t>
      </w:r>
      <w:r w:rsidR="00503A93">
        <w:rPr>
          <w:rFonts w:ascii="Cambria" w:hAnsi="Cambria"/>
          <w:b/>
          <w:bCs/>
          <w:sz w:val="40"/>
          <w:szCs w:val="40"/>
        </w:rPr>
        <w:t>Learning</w:t>
      </w:r>
      <w:r w:rsidR="0036524C">
        <w:rPr>
          <w:rFonts w:ascii="Cambria" w:hAnsi="Cambria"/>
          <w:b/>
          <w:bCs/>
          <w:sz w:val="40"/>
          <w:szCs w:val="40"/>
        </w:rPr>
        <w:t xml:space="preserve"> </w:t>
      </w:r>
    </w:p>
    <w:p w14:paraId="12C60119" w14:textId="313E675B" w:rsidR="00D173FF" w:rsidRPr="000A6CEB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5124DDDE" w14:textId="55E73A2F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22B009DF" w14:textId="56777FF6" w:rsidR="006F737A" w:rsidRDefault="006F737A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4174D2F0" w14:textId="77777777" w:rsidR="006F737A" w:rsidRPr="000A6CEB" w:rsidRDefault="006F737A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493C4EAF" w14:textId="7E765BC3" w:rsidR="00D173FF" w:rsidRDefault="006F737A" w:rsidP="00D173FF">
      <w:pPr>
        <w:pStyle w:val="NoSpacing"/>
        <w:jc w:val="center"/>
        <w:rPr>
          <w:rFonts w:ascii="Cambria" w:hAnsi="Cambria"/>
          <w:b/>
          <w:bCs/>
          <w:sz w:val="52"/>
          <w:szCs w:val="52"/>
        </w:rPr>
      </w:pPr>
      <w:r w:rsidRPr="006F737A">
        <w:rPr>
          <w:rFonts w:ascii="Cambria" w:hAnsi="Cambria"/>
          <w:b/>
          <w:bCs/>
          <w:sz w:val="52"/>
          <w:szCs w:val="52"/>
        </w:rPr>
        <w:t xml:space="preserve">Assignment </w:t>
      </w:r>
      <w:r w:rsidR="00605BC4">
        <w:rPr>
          <w:rFonts w:ascii="Cambria" w:hAnsi="Cambria"/>
          <w:b/>
          <w:bCs/>
          <w:sz w:val="52"/>
          <w:szCs w:val="52"/>
        </w:rPr>
        <w:t>2</w:t>
      </w:r>
      <w:r w:rsidR="00503A93">
        <w:rPr>
          <w:rFonts w:ascii="Cambria" w:hAnsi="Cambria"/>
          <w:b/>
          <w:bCs/>
          <w:sz w:val="52"/>
          <w:szCs w:val="52"/>
        </w:rPr>
        <w:t>- Report</w:t>
      </w:r>
    </w:p>
    <w:p w14:paraId="46D0DE26" w14:textId="77777777" w:rsidR="006F737A" w:rsidRPr="006F737A" w:rsidRDefault="006F737A" w:rsidP="00D173FF">
      <w:pPr>
        <w:pStyle w:val="NoSpacing"/>
        <w:jc w:val="center"/>
        <w:rPr>
          <w:rFonts w:ascii="Cambria" w:hAnsi="Cambria"/>
          <w:b/>
          <w:bCs/>
          <w:sz w:val="144"/>
          <w:szCs w:val="144"/>
        </w:rPr>
      </w:pPr>
    </w:p>
    <w:p w14:paraId="5AD27E27" w14:textId="16D4F36E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4860"/>
      </w:tblGrid>
      <w:tr w:rsidR="00D173FF" w:rsidRPr="000F5D35" w14:paraId="0D033BBF" w14:textId="77777777" w:rsidTr="0023171B">
        <w:tc>
          <w:tcPr>
            <w:tcW w:w="2610" w:type="dxa"/>
          </w:tcPr>
          <w:p w14:paraId="256D0F8B" w14:textId="77777777" w:rsidR="00D173FF" w:rsidRPr="000F5D35" w:rsidRDefault="00D173FF" w:rsidP="0023171B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0F5D35">
              <w:rPr>
                <w:rFonts w:ascii="Cambria" w:hAnsi="Cambria"/>
                <w:b/>
                <w:bCs/>
                <w:sz w:val="32"/>
                <w:szCs w:val="32"/>
              </w:rPr>
              <w:t>Submitted by:</w:t>
            </w:r>
          </w:p>
        </w:tc>
        <w:tc>
          <w:tcPr>
            <w:tcW w:w="4860" w:type="dxa"/>
            <w:tcBorders>
              <w:bottom w:val="single" w:sz="4" w:space="0" w:color="auto"/>
            </w:tcBorders>
          </w:tcPr>
          <w:p w14:paraId="63FA1BA4" w14:textId="77777777" w:rsidR="00D173FF" w:rsidRPr="000F5D35" w:rsidRDefault="00D173FF" w:rsidP="0023171B">
            <w:pPr>
              <w:pStyle w:val="NoSpacing"/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 xml:space="preserve">Mohammed Abuelwafa </w:t>
            </w:r>
          </w:p>
        </w:tc>
      </w:tr>
      <w:tr w:rsidR="00D173FF" w:rsidRPr="000F5D35" w14:paraId="79DB1DE7" w14:textId="77777777" w:rsidTr="0023171B">
        <w:tc>
          <w:tcPr>
            <w:tcW w:w="2610" w:type="dxa"/>
          </w:tcPr>
          <w:p w14:paraId="5017C7B5" w14:textId="77777777" w:rsidR="00D173FF" w:rsidRDefault="00D173FF" w:rsidP="0023171B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</w:p>
          <w:p w14:paraId="3B5542DF" w14:textId="77777777" w:rsidR="00D173FF" w:rsidRPr="000F5D35" w:rsidRDefault="00D173FF" w:rsidP="0023171B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0F5D35">
              <w:rPr>
                <w:rFonts w:ascii="Cambria" w:hAnsi="Cambria"/>
                <w:b/>
                <w:bCs/>
                <w:sz w:val="32"/>
                <w:szCs w:val="32"/>
              </w:rPr>
              <w:t>Student ID:</w:t>
            </w:r>
            <w:r>
              <w:rPr>
                <w:rFonts w:ascii="Cambria" w:hAnsi="Cambria"/>
                <w:b/>
                <w:bCs/>
                <w:sz w:val="32"/>
                <w:szCs w:val="32"/>
              </w:rPr>
              <w:t xml:space="preserve">                      </w:t>
            </w:r>
          </w:p>
        </w:tc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</w:tcPr>
          <w:p w14:paraId="50F32FDD" w14:textId="77777777" w:rsidR="00D173FF" w:rsidRDefault="00D173FF" w:rsidP="0023171B">
            <w:pPr>
              <w:pStyle w:val="NoSpacing"/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</w:p>
          <w:p w14:paraId="1C801CBC" w14:textId="77777777" w:rsidR="00D173FF" w:rsidRPr="000F5D35" w:rsidRDefault="00D173FF" w:rsidP="0023171B">
            <w:pPr>
              <w:pStyle w:val="NoSpacing"/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>900172603</w:t>
            </w:r>
          </w:p>
        </w:tc>
      </w:tr>
    </w:tbl>
    <w:p w14:paraId="70E1E723" w14:textId="3D2AB019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p w14:paraId="347C5C46" w14:textId="4CF5FD02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tbl>
      <w:tblPr>
        <w:tblStyle w:val="TableGrid"/>
        <w:tblpPr w:leftFromText="180" w:rightFromText="180" w:vertAnchor="text" w:horzAnchor="margin" w:tblpY="-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3"/>
        <w:gridCol w:w="3407"/>
      </w:tblGrid>
      <w:tr w:rsidR="00D173FF" w:rsidRPr="007A5D73" w14:paraId="10BD70E7" w14:textId="77777777" w:rsidTr="00D173FF">
        <w:tc>
          <w:tcPr>
            <w:tcW w:w="1183" w:type="dxa"/>
          </w:tcPr>
          <w:p w14:paraId="7F2C3F61" w14:textId="77777777" w:rsidR="00D173FF" w:rsidRPr="007A5D73" w:rsidRDefault="00D173FF" w:rsidP="00D173FF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7A5D73">
              <w:rPr>
                <w:rFonts w:ascii="Cambria" w:hAnsi="Cambria"/>
                <w:b/>
                <w:bCs/>
                <w:sz w:val="32"/>
                <w:szCs w:val="32"/>
              </w:rPr>
              <w:t>Date:</w:t>
            </w:r>
          </w:p>
        </w:tc>
        <w:tc>
          <w:tcPr>
            <w:tcW w:w="3407" w:type="dxa"/>
            <w:tcBorders>
              <w:bottom w:val="single" w:sz="4" w:space="0" w:color="auto"/>
            </w:tcBorders>
          </w:tcPr>
          <w:p w14:paraId="5F887355" w14:textId="3FD1B3F8" w:rsidR="00D173FF" w:rsidRPr="0047103A" w:rsidRDefault="00605BC4" w:rsidP="00D173FF">
            <w:pPr>
              <w:pStyle w:val="NoSpacing"/>
              <w:jc w:val="center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11</w:t>
            </w:r>
            <w:r w:rsidRPr="00605BC4">
              <w:rPr>
                <w:rFonts w:ascii="Cambria" w:hAnsi="Cambria"/>
                <w:sz w:val="32"/>
                <w:szCs w:val="32"/>
                <w:vertAlign w:val="superscript"/>
              </w:rPr>
              <w:t>th</w:t>
            </w:r>
            <w:r>
              <w:rPr>
                <w:rFonts w:ascii="Cambria" w:hAnsi="Cambria"/>
                <w:sz w:val="32"/>
                <w:szCs w:val="32"/>
              </w:rPr>
              <w:t xml:space="preserve"> November</w:t>
            </w:r>
            <w:r w:rsidR="00D173FF">
              <w:rPr>
                <w:rFonts w:ascii="Cambria" w:hAnsi="Cambria"/>
                <w:sz w:val="32"/>
                <w:szCs w:val="32"/>
              </w:rPr>
              <w:t xml:space="preserve"> 20</w:t>
            </w:r>
            <w:r w:rsidR="006F737A">
              <w:rPr>
                <w:rFonts w:ascii="Cambria" w:hAnsi="Cambria"/>
                <w:sz w:val="32"/>
                <w:szCs w:val="32"/>
              </w:rPr>
              <w:t>20</w:t>
            </w:r>
          </w:p>
        </w:tc>
      </w:tr>
    </w:tbl>
    <w:p w14:paraId="6161A2B6" w14:textId="73373E99" w:rsidR="00D173FF" w:rsidRPr="000A6CEB" w:rsidRDefault="00D173FF" w:rsidP="00D173FF">
      <w:pPr>
        <w:pStyle w:val="NoSpacing"/>
        <w:jc w:val="center"/>
        <w:rPr>
          <w:rFonts w:ascii="Cambria" w:hAnsi="Cambria"/>
          <w:color w:val="0070C0"/>
          <w:sz w:val="40"/>
          <w:szCs w:val="40"/>
        </w:rPr>
      </w:pPr>
    </w:p>
    <w:p w14:paraId="79AC0FC2" w14:textId="16E95EA4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58E5780A" w14:textId="52F96A3A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763B0D7E" w14:textId="7516FCC0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52819043" w14:textId="71A85CEF" w:rsidR="00D173FF" w:rsidRDefault="0036524C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  <w:r>
        <w:rPr>
          <w:rFonts w:ascii="Cambria" w:hAnsi="Cambria"/>
          <w:b/>
          <w:bCs/>
          <w:sz w:val="40"/>
          <w:szCs w:val="40"/>
        </w:rPr>
        <w:t>Fall</w:t>
      </w:r>
      <w:r w:rsidR="00D173FF">
        <w:rPr>
          <w:rFonts w:ascii="Cambria" w:hAnsi="Cambria"/>
          <w:b/>
          <w:bCs/>
          <w:sz w:val="40"/>
          <w:szCs w:val="40"/>
        </w:rPr>
        <w:t xml:space="preserve"> 2020</w:t>
      </w:r>
    </w:p>
    <w:p w14:paraId="62264445" w14:textId="77777777" w:rsidR="00605BC4" w:rsidRDefault="00605BC4" w:rsidP="00605BC4">
      <w:pPr>
        <w:pStyle w:val="Heading1"/>
        <w:rPr>
          <w:lang w:bidi="ar-EG"/>
        </w:rPr>
      </w:pPr>
      <w:r>
        <w:rPr>
          <w:lang w:bidi="ar-EG"/>
        </w:rPr>
        <w:lastRenderedPageBreak/>
        <w:t>Data Preprocessing:</w:t>
      </w:r>
    </w:p>
    <w:p w14:paraId="724E6F2E" w14:textId="77777777" w:rsidR="00605BC4" w:rsidRDefault="00605BC4" w:rsidP="00605BC4">
      <w:pPr>
        <w:rPr>
          <w:lang w:bidi="ar-EG"/>
        </w:rPr>
      </w:pPr>
    </w:p>
    <w:p w14:paraId="29BABE6E" w14:textId="02D1CC7D" w:rsidR="00605BC4" w:rsidRDefault="00605BC4" w:rsidP="00605BC4">
      <w:pPr>
        <w:pStyle w:val="ListParagraph"/>
        <w:numPr>
          <w:ilvl w:val="0"/>
          <w:numId w:val="14"/>
        </w:numPr>
        <w:rPr>
          <w:lang w:bidi="ar-EG"/>
        </w:rPr>
      </w:pPr>
      <w:r>
        <w:rPr>
          <w:lang w:bidi="ar-EG"/>
        </w:rPr>
        <w:t xml:space="preserve">The following was done while preprocessing the data for the training : </w:t>
      </w:r>
      <w:r>
        <w:rPr>
          <w:lang w:bidi="ar-EG"/>
        </w:rPr>
        <w:br/>
      </w:r>
    </w:p>
    <w:p w14:paraId="7E2C4D18" w14:textId="755E60F3" w:rsidR="00605BC4" w:rsidRDefault="00605BC4" w:rsidP="00605BC4">
      <w:pPr>
        <w:pStyle w:val="ListParagraph"/>
        <w:numPr>
          <w:ilvl w:val="0"/>
          <w:numId w:val="16"/>
        </w:num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lang w:bidi="ar-EG"/>
        </w:rPr>
        <w:t xml:space="preserve">Subtract the mean image from the data set </w:t>
      </w:r>
      <w:r>
        <w:rPr>
          <w:lang w:bidi="ar-EG"/>
        </w:rPr>
        <w:br/>
      </w:r>
      <w:r w:rsidRPr="00605BC4">
        <w:rPr>
          <w:rFonts w:ascii="Consolas" w:eastAsia="Times New Roman" w:hAnsi="Consolas" w:cs="Times New Roman"/>
          <w:color w:val="000000"/>
          <w:sz w:val="21"/>
          <w:szCs w:val="21"/>
        </w:rPr>
        <w:t>X </w:t>
      </w:r>
      <w:r w:rsidRPr="002E4E8F">
        <w:rPr>
          <w:rFonts w:ascii="Consolas" w:eastAsia="Times New Roman" w:hAnsi="Consolas" w:cs="Times New Roman"/>
          <w:color w:val="FF0000"/>
          <w:sz w:val="21"/>
          <w:szCs w:val="21"/>
        </w:rPr>
        <w:t>-=</w:t>
      </w:r>
      <w:r w:rsidRPr="00605BC4">
        <w:rPr>
          <w:rFonts w:ascii="Consolas" w:eastAsia="Times New Roman" w:hAnsi="Consolas" w:cs="Times New Roman"/>
          <w:color w:val="000000"/>
          <w:sz w:val="21"/>
          <w:szCs w:val="21"/>
        </w:rPr>
        <w:t> np.mean (X , </w:t>
      </w:r>
      <w:r w:rsidRPr="00605BC4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605BC4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605BC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05BC4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605BC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05BC4">
        <w:rPr>
          <w:rFonts w:ascii="Consolas" w:eastAsia="Times New Roman" w:hAnsi="Consolas" w:cs="Times New Roman"/>
          <w:color w:val="000000"/>
          <w:sz w:val="21"/>
          <w:szCs w:val="21"/>
        </w:rPr>
        <w:t> )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br/>
      </w:r>
    </w:p>
    <w:p w14:paraId="40BA416A" w14:textId="3CBA0C65" w:rsidR="00605BC4" w:rsidRPr="00605BC4" w:rsidRDefault="00605BC4" w:rsidP="00605BC4">
      <w:pPr>
        <w:pStyle w:val="ListParagraph"/>
        <w:numPr>
          <w:ilvl w:val="0"/>
          <w:numId w:val="16"/>
        </w:numPr>
      </w:pPr>
      <w:r>
        <w:t>Divide by 255.0 in order to normalize the pixel values to be between 0 and 1</w:t>
      </w:r>
      <w:r>
        <w:br/>
      </w:r>
      <w:r w:rsidRPr="00605BC4">
        <w:rPr>
          <w:rFonts w:ascii="Consolas" w:eastAsia="Times New Roman" w:hAnsi="Consolas" w:cs="Times New Roman"/>
          <w:color w:val="000000"/>
          <w:sz w:val="21"/>
          <w:szCs w:val="21"/>
        </w:rPr>
        <w:t>X </w:t>
      </w:r>
      <w:r w:rsidRPr="002E4E8F">
        <w:rPr>
          <w:rFonts w:ascii="Consolas" w:eastAsia="Times New Roman" w:hAnsi="Consolas" w:cs="Times New Roman"/>
          <w:color w:val="FF0000"/>
          <w:sz w:val="21"/>
          <w:szCs w:val="21"/>
        </w:rPr>
        <w:t>/</w:t>
      </w:r>
      <w:r w:rsidRPr="002E4E8F">
        <w:rPr>
          <w:rFonts w:ascii="Consolas" w:eastAsia="Times New Roman" w:hAnsi="Consolas" w:cs="Times New Roman"/>
          <w:color w:val="FF0000"/>
          <w:sz w:val="21"/>
          <w:szCs w:val="21"/>
        </w:rPr>
        <w:t>=</w:t>
      </w:r>
      <w:r w:rsidRPr="00605BC4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255.0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br/>
      </w:r>
    </w:p>
    <w:p w14:paraId="487A6172" w14:textId="3F9A57AE" w:rsidR="00605BC4" w:rsidRDefault="00605BC4" w:rsidP="00605BC4">
      <w:pPr>
        <w:pStyle w:val="ListParagraph"/>
        <w:numPr>
          <w:ilvl w:val="0"/>
          <w:numId w:val="16"/>
        </w:numPr>
      </w:pPr>
      <w:r>
        <w:t>Before calculating the loss</w:t>
      </w:r>
      <w:r w:rsidR="002E4E8F">
        <w:t>, the largest score was subtracted from the scores array in order to avoid numerical explosion when calculating the NLL loss.</w:t>
      </w:r>
    </w:p>
    <w:p w14:paraId="074E7C1B" w14:textId="66A048B3" w:rsidR="002E4E8F" w:rsidRDefault="002E4E8F" w:rsidP="002E4E8F">
      <w:pPr>
        <w:shd w:val="clear" w:color="auto" w:fill="FFFFFF"/>
        <w:spacing w:line="285" w:lineRule="atLeast"/>
        <w:ind w:left="720"/>
        <w:rPr>
          <w:rFonts w:ascii="Consolas" w:eastAsia="Times New Roman" w:hAnsi="Consolas" w:cs="Times New Roman"/>
          <w:color w:val="6A9955"/>
          <w:sz w:val="21"/>
          <w:szCs w:val="21"/>
        </w:rPr>
      </w:pPr>
      <w:r>
        <w:br/>
      </w:r>
      <w:r w:rsidRPr="002E4E8F">
        <w:rPr>
          <w:rFonts w:ascii="Consolas" w:eastAsia="Times New Roman" w:hAnsi="Consolas" w:cs="Times New Roman"/>
          <w:color w:val="000000"/>
          <w:sz w:val="21"/>
          <w:szCs w:val="21"/>
        </w:rPr>
        <w:t>scores </w:t>
      </w:r>
      <w:r w:rsidRPr="002E4E8F">
        <w:rPr>
          <w:rFonts w:ascii="Consolas" w:eastAsia="Times New Roman" w:hAnsi="Consolas" w:cs="Times New Roman"/>
          <w:color w:val="FF0000"/>
          <w:sz w:val="21"/>
          <w:szCs w:val="21"/>
        </w:rPr>
        <w:t>-=</w:t>
      </w:r>
      <w:r w:rsidRPr="002E4E8F">
        <w:rPr>
          <w:rFonts w:ascii="Consolas" w:eastAsia="Times New Roman" w:hAnsi="Consolas" w:cs="Times New Roman"/>
          <w:color w:val="000000"/>
          <w:sz w:val="21"/>
          <w:szCs w:val="21"/>
        </w:rPr>
        <w:t> np.max(scores) </w:t>
      </w:r>
      <w:r w:rsidRPr="002E4E8F">
        <w:rPr>
          <w:rFonts w:ascii="Consolas" w:eastAsia="Times New Roman" w:hAnsi="Consolas" w:cs="Times New Roman"/>
          <w:color w:val="6A9955"/>
          <w:sz w:val="21"/>
          <w:szCs w:val="21"/>
        </w:rPr>
        <w:t># to avoid numerical blowup</w:t>
      </w:r>
    </w:p>
    <w:p w14:paraId="2E11E9D9" w14:textId="0044F61D" w:rsidR="002E4E8F" w:rsidRDefault="002E4E8F" w:rsidP="002E4E8F">
      <w:pPr>
        <w:shd w:val="clear" w:color="auto" w:fill="FFFFFF"/>
        <w:spacing w:line="285" w:lineRule="atLeast"/>
        <w:ind w:left="720"/>
        <w:rPr>
          <w:rFonts w:ascii="Consolas" w:eastAsia="Times New Roman" w:hAnsi="Consolas" w:cs="Times New Roman"/>
          <w:color w:val="6A9955"/>
          <w:sz w:val="21"/>
          <w:szCs w:val="21"/>
        </w:rPr>
      </w:pPr>
    </w:p>
    <w:p w14:paraId="70A26690" w14:textId="1D4D050D" w:rsidR="002E4E8F" w:rsidRDefault="002E4E8F" w:rsidP="002E4E8F">
      <w:pPr>
        <w:pStyle w:val="Heading1"/>
        <w:rPr>
          <w:rFonts w:eastAsia="Times New Roman"/>
          <w:color w:val="000000"/>
        </w:rPr>
      </w:pPr>
      <w:r>
        <w:rPr>
          <w:rFonts w:eastAsia="Times New Roman"/>
        </w:rPr>
        <w:br/>
      </w:r>
      <w:r>
        <w:rPr>
          <w:rFonts w:eastAsia="Times New Roman"/>
          <w:color w:val="000000"/>
        </w:rPr>
        <w:t>Choosing the network Architecure:</w:t>
      </w:r>
    </w:p>
    <w:p w14:paraId="2EC796D2" w14:textId="39F1BAA0" w:rsidR="002E4E8F" w:rsidRDefault="002E4E8F" w:rsidP="002E4E8F"/>
    <w:p w14:paraId="099158C8" w14:textId="70E848D0" w:rsidR="002E4E8F" w:rsidRDefault="002E4E8F" w:rsidP="002E4E8F">
      <w:pPr>
        <w:pStyle w:val="ListParagraph"/>
        <w:numPr>
          <w:ilvl w:val="0"/>
          <w:numId w:val="14"/>
        </w:numPr>
      </w:pPr>
      <w:r>
        <w:t>A two hidden layer fully connected network was selected since two hidden layers add enough degree for non-linearity for this problem and similar problems.</w:t>
      </w:r>
      <w:r>
        <w:br/>
      </w:r>
    </w:p>
    <w:p w14:paraId="7F300978" w14:textId="1BACA631" w:rsidR="002E4E8F" w:rsidRDefault="002E4E8F" w:rsidP="002E4E8F">
      <w:pPr>
        <w:pStyle w:val="ListParagraph"/>
        <w:numPr>
          <w:ilvl w:val="0"/>
          <w:numId w:val="14"/>
        </w:numPr>
      </w:pPr>
      <w:r>
        <w:t>I started with learning rate = 1 , regularization = 1e-3 and run a fine search in the search space to find the most suitable values for both while monitoring the training loss , validation loss , training accuracy and validation accuracy to avoid overfitting and to determine when to stop the training.</w:t>
      </w:r>
      <w:r>
        <w:br/>
      </w:r>
    </w:p>
    <w:p w14:paraId="497078AC" w14:textId="0221BC44" w:rsidR="002E4E8F" w:rsidRDefault="002E4E8F" w:rsidP="002E4E8F">
      <w:pPr>
        <w:pStyle w:val="ListParagraph"/>
        <w:numPr>
          <w:ilvl w:val="0"/>
          <w:numId w:val="14"/>
        </w:numPr>
      </w:pPr>
      <w:r>
        <w:t xml:space="preserve">SGD was used and the weights were updated after each epoch ( minibatch gradient decent and other flavors would give better results but I </w:t>
      </w:r>
      <w:proofErr w:type="gramStart"/>
      <w:r>
        <w:t>didn’t</w:t>
      </w:r>
      <w:proofErr w:type="gramEnd"/>
      <w:r>
        <w:t xml:space="preserve"> have enough time to implement )</w:t>
      </w:r>
    </w:p>
    <w:p w14:paraId="63402F6E" w14:textId="77777777" w:rsidR="002E4E8F" w:rsidRDefault="002E4E8F" w:rsidP="002E4E8F">
      <w:pPr>
        <w:pStyle w:val="ListParagraph"/>
      </w:pPr>
    </w:p>
    <w:p w14:paraId="2AF011F5" w14:textId="77777777" w:rsidR="002E4E8F" w:rsidRDefault="002E4E8F" w:rsidP="002E4E8F">
      <w:pPr>
        <w:pStyle w:val="ListParagraph"/>
        <w:numPr>
          <w:ilvl w:val="0"/>
          <w:numId w:val="14"/>
        </w:numPr>
      </w:pPr>
      <w:r>
        <w:t>The ReLU activation function was used in addition to keeping a close eye on the learning rate.</w:t>
      </w:r>
    </w:p>
    <w:p w14:paraId="56EDABDC" w14:textId="77777777" w:rsidR="002E4E8F" w:rsidRDefault="002E4E8F" w:rsidP="002E4E8F">
      <w:pPr>
        <w:pStyle w:val="ListParagraph"/>
      </w:pPr>
    </w:p>
    <w:p w14:paraId="0889B31B" w14:textId="3F07549E" w:rsidR="002E4E8F" w:rsidRDefault="002E4E8F" w:rsidP="002E4E8F">
      <w:r>
        <w:t xml:space="preserve">Best training had a value of :  learning rate = </w:t>
      </w:r>
      <w:r w:rsidR="00151BD7">
        <w:t>5</w:t>
      </w:r>
      <w:r>
        <w:t>e-2 , regularization = 1e-3</w:t>
      </w:r>
      <w:r>
        <w:br/>
      </w:r>
      <w:r>
        <w:br/>
      </w:r>
    </w:p>
    <w:p w14:paraId="54CC0736" w14:textId="77777777" w:rsidR="002E4E8F" w:rsidRDefault="002E4E8F" w:rsidP="002E4E8F"/>
    <w:p w14:paraId="50C268E6" w14:textId="77777777" w:rsidR="002E4E8F" w:rsidRDefault="002E4E8F" w:rsidP="002E4E8F">
      <w:r>
        <w:lastRenderedPageBreak/>
        <w:t>Some numerical examples:</w:t>
      </w:r>
    </w:p>
    <w:p w14:paraId="0BEE8B58" w14:textId="1CFFD170" w:rsidR="00151BD7" w:rsidRDefault="002E4E8F" w:rsidP="00151BD7">
      <w:pPr>
        <w:pStyle w:val="ListParagraph"/>
        <w:numPr>
          <w:ilvl w:val="0"/>
          <w:numId w:val="14"/>
        </w:numPr>
      </w:pPr>
      <w:r>
        <w:t xml:space="preserve">Very high learning rate cause such </w:t>
      </w:r>
      <w:r w:rsidR="00151BD7">
        <w:t>errors in the validation accuracy causing it to saturate at 20%</w:t>
      </w:r>
    </w:p>
    <w:p w14:paraId="72D1A198" w14:textId="28321B01" w:rsidR="00151BD7" w:rsidRDefault="00151BD7" w:rsidP="002E4E8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0474391" wp14:editId="5DBEA973">
            <wp:simplePos x="0" y="0"/>
            <wp:positionH relativeFrom="page">
              <wp:posOffset>784860</wp:posOffset>
            </wp:positionH>
            <wp:positionV relativeFrom="page">
              <wp:posOffset>1859280</wp:posOffset>
            </wp:positionV>
            <wp:extent cx="5943600" cy="1965960"/>
            <wp:effectExtent l="0" t="0" r="0" b="0"/>
            <wp:wrapSquare wrapText="bothSides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278"/>
                    <a:stretch/>
                  </pic:blipFill>
                  <pic:spPr bwMode="auto">
                    <a:xfrm>
                      <a:off x="0" y="0"/>
                      <a:ext cx="5943600" cy="1965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F7DBBE3" w14:textId="0CF182C3" w:rsidR="002E4E8F" w:rsidRPr="002E4E8F" w:rsidRDefault="002E4E8F" w:rsidP="002E4E8F">
      <w:r>
        <w:t xml:space="preserve"> </w:t>
      </w:r>
    </w:p>
    <w:p w14:paraId="605A1487" w14:textId="2F554B2F" w:rsidR="005B1379" w:rsidRDefault="00151BD7" w:rsidP="00151BD7">
      <w:pPr>
        <w:pStyle w:val="ListParagraph"/>
        <w:numPr>
          <w:ilvl w:val="0"/>
          <w:numId w:val="14"/>
        </w:numPr>
      </w:pPr>
      <w:r>
        <w:t>Best Training Progress:</w:t>
      </w:r>
    </w:p>
    <w:p w14:paraId="763223C3" w14:textId="7C92D9EF" w:rsidR="00151BD7" w:rsidRDefault="00151BD7" w:rsidP="00151BD7">
      <w:pPr>
        <w:pStyle w:val="ListParagraph"/>
      </w:pPr>
    </w:p>
    <w:p w14:paraId="5E0EFF0E" w14:textId="08544EB6" w:rsidR="00151BD7" w:rsidRDefault="00151BD7" w:rsidP="00151BD7">
      <w:pPr>
        <w:pStyle w:val="ListParagraph"/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4E41ECE" wp14:editId="15131320">
            <wp:simplePos x="0" y="0"/>
            <wp:positionH relativeFrom="margin">
              <wp:posOffset>-160020</wp:posOffset>
            </wp:positionH>
            <wp:positionV relativeFrom="margin">
              <wp:posOffset>4114800</wp:posOffset>
            </wp:positionV>
            <wp:extent cx="5943600" cy="27127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126" b="6792"/>
                    <a:stretch/>
                  </pic:blipFill>
                  <pic:spPr bwMode="auto">
                    <a:xfrm>
                      <a:off x="0" y="0"/>
                      <a:ext cx="5943600" cy="2712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5386F42" w14:textId="3D052DAE" w:rsidR="00151BD7" w:rsidRDefault="00151BD7" w:rsidP="00151BD7">
      <w:pPr>
        <w:pStyle w:val="ListParagraph"/>
        <w:rPr>
          <w:noProof/>
        </w:rPr>
      </w:pPr>
    </w:p>
    <w:p w14:paraId="6C464B92" w14:textId="00749AFE" w:rsidR="00151BD7" w:rsidRDefault="00151BD7" w:rsidP="00151BD7">
      <w:pPr>
        <w:pStyle w:val="ListParagraph"/>
        <w:rPr>
          <w:noProof/>
        </w:rPr>
      </w:pPr>
      <w:r>
        <w:rPr>
          <w:noProof/>
        </w:rPr>
        <w:br/>
      </w:r>
      <w:r>
        <w:rPr>
          <w:noProof/>
        </w:rPr>
        <w:br/>
      </w:r>
    </w:p>
    <w:p w14:paraId="005BEBFF" w14:textId="5A3041AC" w:rsidR="00151BD7" w:rsidRDefault="00151BD7">
      <w:pPr>
        <w:rPr>
          <w:noProof/>
        </w:rPr>
      </w:pPr>
      <w:r>
        <w:rPr>
          <w:noProof/>
        </w:rPr>
        <w:br w:type="page"/>
      </w:r>
    </w:p>
    <w:p w14:paraId="28BFADD2" w14:textId="72D1B794" w:rsidR="00151BD7" w:rsidRDefault="00151BD7" w:rsidP="00151BD7">
      <w:pPr>
        <w:pStyle w:val="ListParagraph"/>
      </w:pPr>
    </w:p>
    <w:p w14:paraId="577C4AE3" w14:textId="0AC85E4E" w:rsidR="00151BD7" w:rsidRDefault="00151BD7" w:rsidP="00151BD7">
      <w:pPr>
        <w:rPr>
          <w:lang w:bidi="ar-EG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6A6BF50" wp14:editId="679333F9">
            <wp:simplePos x="0" y="0"/>
            <wp:positionH relativeFrom="page">
              <wp:posOffset>762000</wp:posOffset>
            </wp:positionH>
            <wp:positionV relativeFrom="margin">
              <wp:posOffset>586740</wp:posOffset>
            </wp:positionV>
            <wp:extent cx="5943600" cy="288036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80" b="4879"/>
                    <a:stretch/>
                  </pic:blipFill>
                  <pic:spPr bwMode="auto"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lang w:bidi="ar-EG"/>
        </w:rPr>
        <w:t>Stopping the training point :</w:t>
      </w:r>
    </w:p>
    <w:p w14:paraId="6EEBB24D" w14:textId="66A7518B" w:rsidR="00151BD7" w:rsidRDefault="00151BD7" w:rsidP="00151BD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7B0ACBBB" wp14:editId="144AC810">
            <wp:simplePos x="0" y="0"/>
            <wp:positionH relativeFrom="page">
              <wp:posOffset>830580</wp:posOffset>
            </wp:positionH>
            <wp:positionV relativeFrom="page">
              <wp:posOffset>4739640</wp:posOffset>
            </wp:positionV>
            <wp:extent cx="5943600" cy="233172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8126" b="18742"/>
                    <a:stretch/>
                  </pic:blipFill>
                  <pic:spPr bwMode="auto">
                    <a:xfrm>
                      <a:off x="0" y="0"/>
                      <a:ext cx="5943600" cy="2331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FCA0A77" w14:textId="7616E049" w:rsidR="00151BD7" w:rsidRDefault="00151BD7" w:rsidP="00151BD7">
      <w:pPr>
        <w:rPr>
          <w:noProof/>
        </w:rPr>
      </w:pPr>
    </w:p>
    <w:p w14:paraId="468CCF63" w14:textId="1FF05AA2" w:rsidR="00151BD7" w:rsidRDefault="00151BD7" w:rsidP="00151BD7">
      <w:pPr>
        <w:rPr>
          <w:noProof/>
        </w:rPr>
      </w:pPr>
    </w:p>
    <w:p w14:paraId="4FF0379E" w14:textId="6C3C0A8D" w:rsidR="00151BD7" w:rsidRDefault="00151BD7" w:rsidP="00151BD7">
      <w:pPr>
        <w:pStyle w:val="ListParagraph"/>
        <w:numPr>
          <w:ilvl w:val="0"/>
          <w:numId w:val="14"/>
        </w:numPr>
        <w:rPr>
          <w:noProof/>
        </w:rPr>
      </w:pPr>
      <w:r>
        <w:rPr>
          <w:noProof/>
        </w:rPr>
        <w:t>The sign of overfitting occurred where the training loss was decreasing whereas the validation loss was increasing. The best weights were saved then and was used on the testing set.</w:t>
      </w:r>
    </w:p>
    <w:p w14:paraId="668FF4CA" w14:textId="3CCC759A" w:rsidR="00151BD7" w:rsidRDefault="00151BD7">
      <w:pPr>
        <w:rPr>
          <w:noProof/>
        </w:rPr>
      </w:pPr>
      <w:r>
        <w:rPr>
          <w:noProof/>
        </w:rPr>
        <w:br w:type="page"/>
      </w:r>
    </w:p>
    <w:p w14:paraId="18B047CC" w14:textId="53574B41" w:rsidR="00151BD7" w:rsidRDefault="00151BD7" w:rsidP="00151BD7">
      <w:pPr>
        <w:pStyle w:val="ListParagraph"/>
        <w:rPr>
          <w:noProof/>
        </w:rPr>
      </w:pPr>
      <w:r>
        <w:rPr>
          <w:noProof/>
        </w:rPr>
        <w:lastRenderedPageBreak/>
        <w:t>Best Training Loss vs epochs Graph:</w:t>
      </w:r>
    </w:p>
    <w:p w14:paraId="4ACA7C0F" w14:textId="263D886E" w:rsidR="00151BD7" w:rsidRDefault="00151BD7" w:rsidP="00151BD7">
      <w:pPr>
        <w:pStyle w:val="ListParagraph"/>
        <w:rPr>
          <w:noProof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7E274C1" wp14:editId="3A855A84">
            <wp:simplePos x="0" y="0"/>
            <wp:positionH relativeFrom="page">
              <wp:posOffset>1112520</wp:posOffset>
            </wp:positionH>
            <wp:positionV relativeFrom="page">
              <wp:posOffset>1379220</wp:posOffset>
            </wp:positionV>
            <wp:extent cx="5410200" cy="3839496"/>
            <wp:effectExtent l="0" t="0" r="0" b="0"/>
            <wp:wrapSquare wrapText="bothSides"/>
            <wp:docPr id="13" name="Picture 13" descr="A picture containing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line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38394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B070B" w14:textId="2E3D0EB3" w:rsidR="00A107B4" w:rsidRDefault="00A107B4" w:rsidP="00A107B4">
      <w:pPr>
        <w:pStyle w:val="Heading1"/>
        <w:rPr>
          <w:lang w:bidi="ar-EG"/>
        </w:rPr>
      </w:pPr>
      <w:r>
        <w:rPr>
          <w:lang w:bidi="ar-EG"/>
        </w:rPr>
        <w:t>Best ACCR:</w:t>
      </w:r>
    </w:p>
    <w:p w14:paraId="6839577C" w14:textId="26E8A573" w:rsidR="00A107B4" w:rsidRDefault="00A107B4" w:rsidP="00A107B4">
      <w:pPr>
        <w:rPr>
          <w:noProof/>
          <w:lang w:bidi="ar-EG"/>
        </w:rPr>
      </w:pPr>
    </w:p>
    <w:p w14:paraId="72CE83F5" w14:textId="77777777" w:rsidR="004963F6" w:rsidRDefault="004963F6" w:rsidP="00A107B4">
      <w:pPr>
        <w:rPr>
          <w:lang w:bidi="ar-EG"/>
        </w:rPr>
      </w:pPr>
    </w:p>
    <w:p w14:paraId="697E8D5A" w14:textId="3638F618" w:rsidR="00A107B4" w:rsidRPr="00E64CFC" w:rsidRDefault="004963F6" w:rsidP="00A107B4">
      <w:pPr>
        <w:rPr>
          <w:noProof/>
          <w:color w:val="FF0000"/>
          <w:lang w:bidi="ar-EG"/>
        </w:rPr>
      </w:pPr>
      <w:r w:rsidRPr="004963F6">
        <w:rPr>
          <w:lang w:bidi="ar-EG"/>
        </w:rPr>
        <w:drawing>
          <wp:anchor distT="0" distB="0" distL="114300" distR="114300" simplePos="0" relativeHeight="251691008" behindDoc="0" locked="0" layoutInCell="1" allowOverlap="1" wp14:anchorId="6763626D" wp14:editId="3B216E15">
            <wp:simplePos x="0" y="0"/>
            <wp:positionH relativeFrom="margin">
              <wp:posOffset>-655320</wp:posOffset>
            </wp:positionH>
            <wp:positionV relativeFrom="page">
              <wp:posOffset>6469448</wp:posOffset>
            </wp:positionV>
            <wp:extent cx="8045726" cy="198882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12564"/>
                    <a:stretch/>
                  </pic:blipFill>
                  <pic:spPr bwMode="auto">
                    <a:xfrm>
                      <a:off x="0" y="0"/>
                      <a:ext cx="8045726" cy="1988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07B4">
        <w:rPr>
          <w:noProof/>
          <w:lang w:bidi="ar-EG"/>
        </w:rPr>
        <w:t>An Accuracy of : 5</w:t>
      </w:r>
      <w:r>
        <w:rPr>
          <w:noProof/>
          <w:lang w:bidi="ar-EG"/>
        </w:rPr>
        <w:t>5.</w:t>
      </w:r>
      <w:r w:rsidR="00A107B4">
        <w:rPr>
          <w:noProof/>
          <w:lang w:bidi="ar-EG"/>
        </w:rPr>
        <w:t>4% was obtained.</w:t>
      </w:r>
      <w:r w:rsidR="00E64CFC">
        <w:rPr>
          <w:noProof/>
          <w:lang w:bidi="ar-EG"/>
        </w:rPr>
        <w:t xml:space="preserve"> </w:t>
      </w:r>
      <w:r w:rsidR="00E64CFC" w:rsidRPr="00E64CFC">
        <w:rPr>
          <w:noProof/>
          <w:color w:val="FF0000"/>
          <w:lang w:bidi="ar-EG"/>
        </w:rPr>
        <w:t>(</w:t>
      </w:r>
      <w:r w:rsidR="00E64CFC">
        <w:rPr>
          <w:noProof/>
          <w:color w:val="FF0000"/>
          <w:lang w:bidi="ar-EG"/>
        </w:rPr>
        <w:t>in comparison to 27.8% in the KNN Classifier)</w:t>
      </w:r>
    </w:p>
    <w:p w14:paraId="3982A6BA" w14:textId="297CDD0D" w:rsidR="00A107B4" w:rsidRDefault="00A107B4" w:rsidP="00A107B4">
      <w:pPr>
        <w:pStyle w:val="Heading1"/>
        <w:rPr>
          <w:lang w:bidi="ar-EG"/>
        </w:rPr>
      </w:pPr>
      <w:r>
        <w:rPr>
          <w:lang w:bidi="ar-EG"/>
        </w:rPr>
        <w:br w:type="page"/>
      </w:r>
    </w:p>
    <w:p w14:paraId="53DD2D1A" w14:textId="6C0DDF66" w:rsidR="00A107B4" w:rsidRDefault="00E64CFC" w:rsidP="00A107B4">
      <w:pPr>
        <w:pStyle w:val="Heading1"/>
        <w:rPr>
          <w:lang w:bidi="ar-EG"/>
        </w:rPr>
      </w:pPr>
      <w:r>
        <w:rPr>
          <w:lang w:bidi="ar-EG"/>
        </w:rPr>
        <w:lastRenderedPageBreak/>
        <w:t>Correct classification rate (CCRn) comparison:</w:t>
      </w:r>
    </w:p>
    <w:p w14:paraId="6C1DADDE" w14:textId="49A40FC4" w:rsidR="00E64CFC" w:rsidRDefault="00E64CFC" w:rsidP="00E64CFC">
      <w:pPr>
        <w:pStyle w:val="Heading2"/>
        <w:rPr>
          <w:lang w:bidi="ar-EG"/>
        </w:rPr>
      </w:pPr>
    </w:p>
    <w:p w14:paraId="35FD9E42" w14:textId="36C808E1" w:rsidR="00E64CFC" w:rsidRDefault="00E64CFC" w:rsidP="00E64CFC">
      <w:pPr>
        <w:pStyle w:val="Heading2"/>
        <w:rPr>
          <w:lang w:bidi="ar-EG"/>
        </w:rPr>
      </w:pPr>
      <w:r>
        <w:rPr>
          <w:lang w:bidi="ar-EG"/>
        </w:rPr>
        <w:t>For Daisy:</w:t>
      </w:r>
    </w:p>
    <w:p w14:paraId="26C00B51" w14:textId="77777777" w:rsidR="00E64CFC" w:rsidRDefault="00E64CFC" w:rsidP="00E64CFC">
      <w:pPr>
        <w:rPr>
          <w:noProof/>
        </w:rPr>
      </w:pPr>
    </w:p>
    <w:p w14:paraId="33096D84" w14:textId="662006AD" w:rsidR="00E64CFC" w:rsidRDefault="00E64CFC" w:rsidP="00E64CFC">
      <w:pPr>
        <w:rPr>
          <w:lang w:bidi="ar-EG"/>
        </w:rPr>
      </w:pPr>
      <w:r w:rsidRPr="00CC67B5">
        <w:rPr>
          <w:noProof/>
        </w:rPr>
        <w:drawing>
          <wp:anchor distT="0" distB="0" distL="114300" distR="114300" simplePos="0" relativeHeight="251670528" behindDoc="0" locked="0" layoutInCell="1" allowOverlap="1" wp14:anchorId="19DD1221" wp14:editId="537F3630">
            <wp:simplePos x="0" y="0"/>
            <wp:positionH relativeFrom="margin">
              <wp:posOffset>1150620</wp:posOffset>
            </wp:positionH>
            <wp:positionV relativeFrom="paragraph">
              <wp:posOffset>5715</wp:posOffset>
            </wp:positionV>
            <wp:extent cx="4594860" cy="28194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70161"/>
                    <a:stretch/>
                  </pic:blipFill>
                  <pic:spPr bwMode="auto">
                    <a:xfrm>
                      <a:off x="0" y="0"/>
                      <a:ext cx="4594860" cy="281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lang w:bidi="ar-EG"/>
        </w:rPr>
        <w:t>KNN :  5%</w:t>
      </w:r>
    </w:p>
    <w:p w14:paraId="40AD8D58" w14:textId="6316399A" w:rsidR="00E64CFC" w:rsidRDefault="00E64CFC" w:rsidP="00E64CFC">
      <w:pPr>
        <w:rPr>
          <w:lang w:bidi="ar-EG"/>
        </w:rPr>
      </w:pPr>
    </w:p>
    <w:p w14:paraId="639C950D" w14:textId="674B3A83" w:rsidR="00E64CFC" w:rsidRPr="00E64CFC" w:rsidRDefault="00E21FD2" w:rsidP="00E64CFC">
      <w:pPr>
        <w:rPr>
          <w:lang w:bidi="ar-EG"/>
        </w:rPr>
      </w:pPr>
      <w:r w:rsidRPr="00E21FD2">
        <w:rPr>
          <w:lang w:bidi="ar-EG"/>
        </w:rPr>
        <w:drawing>
          <wp:anchor distT="0" distB="0" distL="114300" distR="114300" simplePos="0" relativeHeight="251693056" behindDoc="0" locked="0" layoutInCell="1" allowOverlap="1" wp14:anchorId="71E7E50E" wp14:editId="0BC3B6C6">
            <wp:simplePos x="0" y="0"/>
            <wp:positionH relativeFrom="page">
              <wp:posOffset>3543300</wp:posOffset>
            </wp:positionH>
            <wp:positionV relativeFrom="page">
              <wp:posOffset>2694940</wp:posOffset>
            </wp:positionV>
            <wp:extent cx="2080440" cy="388654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64CFC">
        <w:rPr>
          <w:lang w:bidi="ar-EG"/>
        </w:rPr>
        <w:t>Neural network:</w:t>
      </w:r>
      <w:r>
        <w:rPr>
          <w:lang w:bidi="ar-EG"/>
        </w:rPr>
        <w:t xml:space="preserve"> 41</w:t>
      </w:r>
      <w:r w:rsidR="00E64CFC">
        <w:rPr>
          <w:lang w:bidi="ar-EG"/>
        </w:rPr>
        <w:t xml:space="preserve">% </w:t>
      </w:r>
    </w:p>
    <w:p w14:paraId="62636E4F" w14:textId="1B8BBA66" w:rsidR="00E64CFC" w:rsidRDefault="00E64CFC" w:rsidP="00E64CFC">
      <w:pPr>
        <w:rPr>
          <w:lang w:bidi="ar-EG"/>
        </w:rPr>
      </w:pPr>
    </w:p>
    <w:p w14:paraId="5A7A8B88" w14:textId="5BF318E8" w:rsidR="00E64CFC" w:rsidRDefault="00E64CFC" w:rsidP="00E64CFC">
      <w:pPr>
        <w:pStyle w:val="Heading2"/>
        <w:rPr>
          <w:lang w:bidi="ar-EG"/>
        </w:rPr>
      </w:pPr>
      <w:r>
        <w:rPr>
          <w:lang w:bidi="ar-EG"/>
        </w:rPr>
        <w:t>For Dandelion:</w:t>
      </w:r>
    </w:p>
    <w:p w14:paraId="310B1E6F" w14:textId="6F5CB789" w:rsidR="00E64CFC" w:rsidRDefault="00E64CFC" w:rsidP="00E64CFC">
      <w:pPr>
        <w:rPr>
          <w:lang w:bidi="ar-EG"/>
        </w:rPr>
      </w:pPr>
      <w:r w:rsidRPr="00CC67B5">
        <w:rPr>
          <w:noProof/>
        </w:rPr>
        <w:drawing>
          <wp:anchor distT="0" distB="0" distL="114300" distR="114300" simplePos="0" relativeHeight="251674624" behindDoc="0" locked="0" layoutInCell="1" allowOverlap="1" wp14:anchorId="34DC03FA" wp14:editId="4F7D3A72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4594860" cy="21336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6613" b="50806"/>
                    <a:stretch/>
                  </pic:blipFill>
                  <pic:spPr bwMode="auto">
                    <a:xfrm>
                      <a:off x="0" y="0"/>
                      <a:ext cx="4594860" cy="213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lang w:bidi="ar-EG"/>
        </w:rPr>
        <w:t xml:space="preserve">KNN : </w:t>
      </w:r>
      <w:r>
        <w:rPr>
          <w:lang w:bidi="ar-EG"/>
        </w:rPr>
        <w:t xml:space="preserve"> 78%</w:t>
      </w:r>
    </w:p>
    <w:p w14:paraId="77522369" w14:textId="66ACAD46" w:rsidR="00E64CFC" w:rsidRDefault="00E64CFC" w:rsidP="00E64CFC">
      <w:pPr>
        <w:rPr>
          <w:noProof/>
        </w:rPr>
      </w:pPr>
    </w:p>
    <w:p w14:paraId="129B45FE" w14:textId="49202745" w:rsidR="00E64CFC" w:rsidRPr="00E64CFC" w:rsidRDefault="00E21FD2" w:rsidP="00E64CFC">
      <w:pPr>
        <w:rPr>
          <w:lang w:bidi="ar-EG"/>
        </w:rPr>
      </w:pPr>
      <w:r w:rsidRPr="00E21FD2">
        <w:rPr>
          <w:lang w:bidi="ar-EG"/>
        </w:rPr>
        <w:drawing>
          <wp:anchor distT="0" distB="0" distL="114300" distR="114300" simplePos="0" relativeHeight="251695104" behindDoc="0" locked="0" layoutInCell="1" allowOverlap="1" wp14:anchorId="3343B2D2" wp14:editId="13E3AA8F">
            <wp:simplePos x="0" y="0"/>
            <wp:positionH relativeFrom="page">
              <wp:posOffset>3333750</wp:posOffset>
            </wp:positionH>
            <wp:positionV relativeFrom="page">
              <wp:posOffset>4130675</wp:posOffset>
            </wp:positionV>
            <wp:extent cx="2339543" cy="411516"/>
            <wp:effectExtent l="0" t="0" r="3810" b="762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4115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64CFC">
        <w:rPr>
          <w:lang w:bidi="ar-EG"/>
        </w:rPr>
        <w:t>Neural network:</w:t>
      </w:r>
      <w:r w:rsidR="0090715C">
        <w:rPr>
          <w:lang w:bidi="ar-EG"/>
        </w:rPr>
        <w:t xml:space="preserve"> </w:t>
      </w:r>
      <w:r>
        <w:rPr>
          <w:lang w:bidi="ar-EG"/>
        </w:rPr>
        <w:t>70</w:t>
      </w:r>
      <w:r w:rsidR="0090715C">
        <w:rPr>
          <w:lang w:bidi="ar-EG"/>
        </w:rPr>
        <w:t>%</w:t>
      </w:r>
      <w:r>
        <w:rPr>
          <w:lang w:bidi="ar-EG"/>
        </w:rPr>
        <w:t xml:space="preserve"> </w:t>
      </w:r>
    </w:p>
    <w:p w14:paraId="180F6436" w14:textId="21841C9F" w:rsidR="00E64CFC" w:rsidRDefault="00E64CFC" w:rsidP="00E64CFC">
      <w:pPr>
        <w:rPr>
          <w:lang w:bidi="ar-EG"/>
        </w:rPr>
      </w:pPr>
    </w:p>
    <w:p w14:paraId="644AD1A8" w14:textId="1F29106C" w:rsidR="00E64CFC" w:rsidRDefault="00E64CFC" w:rsidP="00E64CFC">
      <w:pPr>
        <w:pStyle w:val="Heading2"/>
        <w:rPr>
          <w:lang w:bidi="ar-EG"/>
        </w:rPr>
      </w:pPr>
      <w:r>
        <w:rPr>
          <w:lang w:bidi="ar-EG"/>
        </w:rPr>
        <w:t>For Sunflowers:</w:t>
      </w:r>
    </w:p>
    <w:p w14:paraId="69D8E78E" w14:textId="1C0C02F0" w:rsidR="00E64CFC" w:rsidRDefault="0090715C" w:rsidP="00E64CFC">
      <w:pPr>
        <w:rPr>
          <w:lang w:bidi="ar-EG"/>
        </w:rPr>
      </w:pPr>
      <w:r w:rsidRPr="00CC67B5">
        <w:rPr>
          <w:noProof/>
        </w:rPr>
        <w:drawing>
          <wp:anchor distT="0" distB="0" distL="114300" distR="114300" simplePos="0" relativeHeight="251680768" behindDoc="0" locked="0" layoutInCell="1" allowOverlap="1" wp14:anchorId="75D4E591" wp14:editId="23D1D5F0">
            <wp:simplePos x="0" y="0"/>
            <wp:positionH relativeFrom="margin">
              <wp:posOffset>1805940</wp:posOffset>
            </wp:positionH>
            <wp:positionV relativeFrom="paragraph">
              <wp:posOffset>13970</wp:posOffset>
            </wp:positionV>
            <wp:extent cx="4594860" cy="167640"/>
            <wp:effectExtent l="0" t="0" r="0" b="381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62097" b="20161"/>
                    <a:stretch/>
                  </pic:blipFill>
                  <pic:spPr bwMode="auto">
                    <a:xfrm>
                      <a:off x="0" y="0"/>
                      <a:ext cx="4594860" cy="167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64CFC">
        <w:rPr>
          <w:lang w:bidi="ar-EG"/>
        </w:rPr>
        <w:t xml:space="preserve">KNN : </w:t>
      </w:r>
      <w:r>
        <w:rPr>
          <w:lang w:bidi="ar-EG"/>
        </w:rPr>
        <w:t>23%</w:t>
      </w:r>
    </w:p>
    <w:p w14:paraId="41381AF6" w14:textId="0BF6E8F9" w:rsidR="00E64CFC" w:rsidRPr="00E64CFC" w:rsidRDefault="00E21FD2" w:rsidP="00E64CFC">
      <w:pPr>
        <w:rPr>
          <w:lang w:bidi="ar-EG"/>
        </w:rPr>
      </w:pPr>
      <w:r w:rsidRPr="00E21FD2">
        <w:rPr>
          <w:noProof/>
        </w:rPr>
        <w:drawing>
          <wp:anchor distT="0" distB="0" distL="114300" distR="114300" simplePos="0" relativeHeight="251699200" behindDoc="0" locked="0" layoutInCell="1" allowOverlap="1" wp14:anchorId="428E297C" wp14:editId="5523C7BB">
            <wp:simplePos x="0" y="0"/>
            <wp:positionH relativeFrom="page">
              <wp:posOffset>3318510</wp:posOffset>
            </wp:positionH>
            <wp:positionV relativeFrom="page">
              <wp:posOffset>5349240</wp:posOffset>
            </wp:positionV>
            <wp:extent cx="2354784" cy="426757"/>
            <wp:effectExtent l="0" t="0" r="762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54784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64CFC">
        <w:rPr>
          <w:lang w:bidi="ar-EG"/>
        </w:rPr>
        <w:t>Neural network:</w:t>
      </w:r>
      <w:r w:rsidR="0090715C" w:rsidRPr="0090715C">
        <w:rPr>
          <w:noProof/>
        </w:rPr>
        <w:t xml:space="preserve"> </w:t>
      </w:r>
      <w:r>
        <w:rPr>
          <w:noProof/>
        </w:rPr>
        <w:t xml:space="preserve">71 </w:t>
      </w:r>
      <w:r w:rsidR="0090715C">
        <w:rPr>
          <w:noProof/>
        </w:rPr>
        <w:t>%</w:t>
      </w:r>
      <w:r>
        <w:rPr>
          <w:noProof/>
        </w:rPr>
        <w:t xml:space="preserve">  </w:t>
      </w:r>
    </w:p>
    <w:p w14:paraId="0567BDCE" w14:textId="10ACC9B3" w:rsidR="00E64CFC" w:rsidRDefault="00E64CFC" w:rsidP="00E64CFC">
      <w:pPr>
        <w:rPr>
          <w:lang w:bidi="ar-EG"/>
        </w:rPr>
      </w:pPr>
    </w:p>
    <w:p w14:paraId="155CFA24" w14:textId="3EA502B6" w:rsidR="0090715C" w:rsidRDefault="0090715C" w:rsidP="00E64CFC">
      <w:pPr>
        <w:pStyle w:val="Heading2"/>
        <w:rPr>
          <w:noProof/>
        </w:rPr>
      </w:pPr>
    </w:p>
    <w:p w14:paraId="31E8A0BD" w14:textId="37CE831A" w:rsidR="00E64CFC" w:rsidRDefault="00E64CFC" w:rsidP="00E64CFC">
      <w:pPr>
        <w:pStyle w:val="Heading2"/>
        <w:rPr>
          <w:lang w:bidi="ar-EG"/>
        </w:rPr>
      </w:pPr>
      <w:r>
        <w:rPr>
          <w:lang w:bidi="ar-EG"/>
        </w:rPr>
        <w:t>For Roses:</w:t>
      </w:r>
    </w:p>
    <w:p w14:paraId="206F2A2F" w14:textId="18742D60" w:rsidR="00E64CFC" w:rsidRDefault="0090715C" w:rsidP="00E64CFC">
      <w:pPr>
        <w:rPr>
          <w:lang w:bidi="ar-EG"/>
        </w:rPr>
      </w:pPr>
      <w:r w:rsidRPr="00CC67B5">
        <w:rPr>
          <w:noProof/>
        </w:rPr>
        <w:drawing>
          <wp:anchor distT="0" distB="0" distL="114300" distR="114300" simplePos="0" relativeHeight="251676672" behindDoc="0" locked="0" layoutInCell="1" allowOverlap="1" wp14:anchorId="34090F14" wp14:editId="05FE91DA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4594860" cy="198120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41935" b="37097"/>
                    <a:stretch/>
                  </pic:blipFill>
                  <pic:spPr bwMode="auto">
                    <a:xfrm>
                      <a:off x="0" y="0"/>
                      <a:ext cx="4594860" cy="198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64CFC">
        <w:rPr>
          <w:lang w:bidi="ar-EG"/>
        </w:rPr>
        <w:t xml:space="preserve">KNN : </w:t>
      </w:r>
      <w:r>
        <w:rPr>
          <w:lang w:bidi="ar-EG"/>
        </w:rPr>
        <w:t>30%</w:t>
      </w:r>
    </w:p>
    <w:p w14:paraId="63B2063E" w14:textId="0E597703" w:rsidR="00E64CFC" w:rsidRPr="00E64CFC" w:rsidRDefault="00E64CFC" w:rsidP="00E64CFC">
      <w:pPr>
        <w:rPr>
          <w:lang w:bidi="ar-EG"/>
        </w:rPr>
      </w:pPr>
      <w:r>
        <w:rPr>
          <w:lang w:bidi="ar-EG"/>
        </w:rPr>
        <w:t>Neural network:</w:t>
      </w:r>
      <w:r w:rsidR="0090715C">
        <w:rPr>
          <w:lang w:bidi="ar-EG"/>
        </w:rPr>
        <w:t xml:space="preserve"> 3</w:t>
      </w:r>
      <w:r w:rsidR="00E21FD2">
        <w:rPr>
          <w:lang w:bidi="ar-EG"/>
        </w:rPr>
        <w:t>8</w:t>
      </w:r>
      <w:r w:rsidR="0090715C">
        <w:rPr>
          <w:lang w:bidi="ar-EG"/>
        </w:rPr>
        <w:t>%</w:t>
      </w:r>
    </w:p>
    <w:p w14:paraId="6F0CC151" w14:textId="2B488F15" w:rsidR="0090715C" w:rsidRDefault="00E21FD2" w:rsidP="00E64CFC">
      <w:pPr>
        <w:rPr>
          <w:noProof/>
        </w:rPr>
      </w:pPr>
      <w:r w:rsidRPr="00E21FD2">
        <w:rPr>
          <w:noProof/>
        </w:rPr>
        <w:drawing>
          <wp:anchor distT="0" distB="0" distL="114300" distR="114300" simplePos="0" relativeHeight="251697152" behindDoc="0" locked="0" layoutInCell="1" allowOverlap="1" wp14:anchorId="33C5A649" wp14:editId="7A0E55DB">
            <wp:simplePos x="0" y="0"/>
            <wp:positionH relativeFrom="page">
              <wp:posOffset>3295650</wp:posOffset>
            </wp:positionH>
            <wp:positionV relativeFrom="page">
              <wp:posOffset>6997065</wp:posOffset>
            </wp:positionV>
            <wp:extent cx="2019475" cy="350550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8DC667" w14:textId="72E5D1A7" w:rsidR="00E64CFC" w:rsidRPr="00E64CFC" w:rsidRDefault="00E64CFC" w:rsidP="00E64CFC">
      <w:pPr>
        <w:rPr>
          <w:lang w:bidi="ar-EG"/>
        </w:rPr>
      </w:pPr>
    </w:p>
    <w:p w14:paraId="47AF7397" w14:textId="3F44150E" w:rsidR="00E64CFC" w:rsidRDefault="00E64CFC" w:rsidP="00E64CFC">
      <w:pPr>
        <w:pStyle w:val="Heading2"/>
        <w:rPr>
          <w:lang w:bidi="ar-EG"/>
        </w:rPr>
      </w:pPr>
      <w:r>
        <w:rPr>
          <w:lang w:bidi="ar-EG"/>
        </w:rPr>
        <w:t>For Tulips:</w:t>
      </w:r>
    </w:p>
    <w:p w14:paraId="3FA66911" w14:textId="6FB5AF52" w:rsidR="00E64CFC" w:rsidRDefault="00E21FD2" w:rsidP="00E21FD2">
      <w:pPr>
        <w:rPr>
          <w:lang w:bidi="ar-EG"/>
        </w:rPr>
      </w:pPr>
      <w:r w:rsidRPr="00E21FD2">
        <w:rPr>
          <w:lang w:bidi="ar-EG"/>
        </w:rPr>
        <w:drawing>
          <wp:anchor distT="0" distB="0" distL="114300" distR="114300" simplePos="0" relativeHeight="251701248" behindDoc="0" locked="0" layoutInCell="1" allowOverlap="1" wp14:anchorId="1760FB2E" wp14:editId="3C77512C">
            <wp:simplePos x="0" y="0"/>
            <wp:positionH relativeFrom="page">
              <wp:posOffset>3219450</wp:posOffset>
            </wp:positionH>
            <wp:positionV relativeFrom="page">
              <wp:posOffset>8258175</wp:posOffset>
            </wp:positionV>
            <wp:extent cx="1837824" cy="247650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37824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7B5">
        <w:rPr>
          <w:noProof/>
        </w:rPr>
        <w:drawing>
          <wp:anchor distT="0" distB="0" distL="114300" distR="114300" simplePos="0" relativeHeight="251678720" behindDoc="0" locked="0" layoutInCell="1" allowOverlap="1" wp14:anchorId="4A0C4A93" wp14:editId="0D6A314F">
            <wp:simplePos x="0" y="0"/>
            <wp:positionH relativeFrom="margin">
              <wp:posOffset>1693545</wp:posOffset>
            </wp:positionH>
            <wp:positionV relativeFrom="paragraph">
              <wp:posOffset>10795</wp:posOffset>
            </wp:positionV>
            <wp:extent cx="4594860" cy="220980"/>
            <wp:effectExtent l="0" t="0" r="0" b="762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76613"/>
                    <a:stretch/>
                  </pic:blipFill>
                  <pic:spPr bwMode="auto">
                    <a:xfrm>
                      <a:off x="0" y="0"/>
                      <a:ext cx="4594860" cy="220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lang w:bidi="ar-EG"/>
        </w:rPr>
        <w:br/>
      </w:r>
      <w:r w:rsidR="00E64CFC">
        <w:rPr>
          <w:lang w:bidi="ar-EG"/>
        </w:rPr>
        <w:t xml:space="preserve">KNN : </w:t>
      </w:r>
      <w:r w:rsidR="0090715C">
        <w:rPr>
          <w:lang w:bidi="ar-EG"/>
        </w:rPr>
        <w:t>3%</w:t>
      </w:r>
    </w:p>
    <w:p w14:paraId="6E198445" w14:textId="33B9887B" w:rsidR="00E64CFC" w:rsidRPr="00E64CFC" w:rsidRDefault="00E64CFC" w:rsidP="00E64CFC">
      <w:pPr>
        <w:rPr>
          <w:lang w:bidi="ar-EG"/>
        </w:rPr>
      </w:pPr>
      <w:r>
        <w:rPr>
          <w:lang w:bidi="ar-EG"/>
        </w:rPr>
        <w:t>Neural network:</w:t>
      </w:r>
      <w:r w:rsidR="00F96F23">
        <w:rPr>
          <w:lang w:bidi="ar-EG"/>
        </w:rPr>
        <w:t xml:space="preserve"> </w:t>
      </w:r>
      <w:r w:rsidR="00E21FD2">
        <w:rPr>
          <w:lang w:bidi="ar-EG"/>
        </w:rPr>
        <w:t>57</w:t>
      </w:r>
      <w:r w:rsidR="00F96F23">
        <w:rPr>
          <w:lang w:bidi="ar-EG"/>
        </w:rPr>
        <w:t>%</w:t>
      </w:r>
      <w:r w:rsidR="00E21FD2">
        <w:rPr>
          <w:lang w:bidi="ar-EG"/>
        </w:rPr>
        <w:t xml:space="preserve"> </w:t>
      </w:r>
    </w:p>
    <w:p w14:paraId="2C638CC3" w14:textId="431237F2" w:rsidR="0090715C" w:rsidRDefault="00F96F23" w:rsidP="00E21FD2">
      <w:pPr>
        <w:rPr>
          <w:noProof/>
        </w:rPr>
      </w:pPr>
      <w:r>
        <w:rPr>
          <w:noProof/>
        </w:rPr>
        <w:t xml:space="preserve">The neural network generally performed better than the KNN classifier in both the ACCR and the CCRn. </w:t>
      </w:r>
    </w:p>
    <w:p w14:paraId="58002FEC" w14:textId="5E491F00" w:rsidR="00151BD7" w:rsidRPr="00960FFA" w:rsidRDefault="00151BD7" w:rsidP="00151BD7">
      <w:pPr>
        <w:rPr>
          <w:rFonts w:hint="cs"/>
          <w:rtl/>
          <w:lang w:bidi="ar-EG"/>
        </w:rPr>
      </w:pPr>
    </w:p>
    <w:sectPr w:rsidR="00151BD7" w:rsidRPr="00960FFA" w:rsidSect="00D173FF">
      <w:headerReference w:type="default" r:id="rId2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D96C97" w14:textId="77777777" w:rsidR="007A0D91" w:rsidRDefault="007A0D91" w:rsidP="00D173FF">
      <w:pPr>
        <w:spacing w:after="0" w:line="240" w:lineRule="auto"/>
      </w:pPr>
      <w:r>
        <w:separator/>
      </w:r>
    </w:p>
  </w:endnote>
  <w:endnote w:type="continuationSeparator" w:id="0">
    <w:p w14:paraId="625E70E1" w14:textId="77777777" w:rsidR="007A0D91" w:rsidRDefault="007A0D91" w:rsidP="00D17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22B971" w14:textId="77777777" w:rsidR="007A0D91" w:rsidRDefault="007A0D91" w:rsidP="00D173FF">
      <w:pPr>
        <w:spacing w:after="0" w:line="240" w:lineRule="auto"/>
      </w:pPr>
      <w:r>
        <w:separator/>
      </w:r>
    </w:p>
  </w:footnote>
  <w:footnote w:type="continuationSeparator" w:id="0">
    <w:p w14:paraId="4349A858" w14:textId="77777777" w:rsidR="007A0D91" w:rsidRDefault="007A0D91" w:rsidP="00D173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8336367"/>
      <w:docPartObj>
        <w:docPartGallery w:val="Page Numbers (Top of Page)"/>
        <w:docPartUnique/>
      </w:docPartObj>
    </w:sdtPr>
    <w:sdtEndPr/>
    <w:sdtContent>
      <w:p w14:paraId="19A7659B" w14:textId="77777777" w:rsidR="00C33412" w:rsidRDefault="00C33412">
        <w:pPr>
          <w:pStyle w:val="Header"/>
          <w:jc w:val="right"/>
        </w:pPr>
        <w:r>
          <w:t xml:space="preserve">Page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Cs w:val="24"/>
          </w:rPr>
          <w:fldChar w:fldCharType="end"/>
        </w:r>
        <w:r>
          <w:t xml:space="preserve"> of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Cs w:val="24"/>
          </w:rPr>
          <w:fldChar w:fldCharType="end"/>
        </w:r>
      </w:p>
    </w:sdtContent>
  </w:sdt>
  <w:p w14:paraId="1BA1AEA6" w14:textId="77777777" w:rsidR="00C33412" w:rsidRDefault="00C334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20373"/>
    <w:multiLevelType w:val="hybridMultilevel"/>
    <w:tmpl w:val="06B47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99232E"/>
    <w:multiLevelType w:val="multilevel"/>
    <w:tmpl w:val="D2D49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0105CC1"/>
    <w:multiLevelType w:val="multilevel"/>
    <w:tmpl w:val="CDB8A632"/>
    <w:lvl w:ilvl="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60" w:hanging="1800"/>
      </w:pPr>
      <w:rPr>
        <w:rFonts w:hint="default"/>
      </w:rPr>
    </w:lvl>
  </w:abstractNum>
  <w:abstractNum w:abstractNumId="3" w15:restartNumberingAfterBreak="0">
    <w:nsid w:val="1CAD5D2E"/>
    <w:multiLevelType w:val="hybridMultilevel"/>
    <w:tmpl w:val="500E8E48"/>
    <w:lvl w:ilvl="0" w:tplc="AD1CBD2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96E04"/>
    <w:multiLevelType w:val="hybridMultilevel"/>
    <w:tmpl w:val="C32CE800"/>
    <w:lvl w:ilvl="0" w:tplc="0409000F">
      <w:start w:val="1"/>
      <w:numFmt w:val="decimal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5" w15:restartNumberingAfterBreak="0">
    <w:nsid w:val="219D39FF"/>
    <w:multiLevelType w:val="hybridMultilevel"/>
    <w:tmpl w:val="E4F883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B593873"/>
    <w:multiLevelType w:val="hybridMultilevel"/>
    <w:tmpl w:val="A2901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B1E2789"/>
    <w:multiLevelType w:val="hybridMultilevel"/>
    <w:tmpl w:val="1062C334"/>
    <w:lvl w:ilvl="0" w:tplc="51F6C72A">
      <w:start w:val="1"/>
      <w:numFmt w:val="decimal"/>
      <w:lvlText w:val="%1."/>
      <w:lvlJc w:val="left"/>
      <w:pPr>
        <w:ind w:left="720" w:hanging="360"/>
      </w:pPr>
      <w:rPr>
        <w:rFonts w:asciiTheme="minorBidi" w:eastAsiaTheme="minorHAnsi" w:hAnsiTheme="minorBidi" w:cstheme="minorBidi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345D3D"/>
    <w:multiLevelType w:val="hybridMultilevel"/>
    <w:tmpl w:val="92066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0CE624C"/>
    <w:multiLevelType w:val="hybridMultilevel"/>
    <w:tmpl w:val="A62EBA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626A70"/>
    <w:multiLevelType w:val="hybridMultilevel"/>
    <w:tmpl w:val="40405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2914FF5"/>
    <w:multiLevelType w:val="multilevel"/>
    <w:tmpl w:val="4080D46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2520"/>
      </w:pPr>
      <w:rPr>
        <w:rFonts w:hint="default"/>
      </w:rPr>
    </w:lvl>
  </w:abstractNum>
  <w:abstractNum w:abstractNumId="12" w15:restartNumberingAfterBreak="0">
    <w:nsid w:val="590F7038"/>
    <w:multiLevelType w:val="multilevel"/>
    <w:tmpl w:val="40602A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78B1BD0"/>
    <w:multiLevelType w:val="hybridMultilevel"/>
    <w:tmpl w:val="86E6BC94"/>
    <w:lvl w:ilvl="0" w:tplc="CBF88E38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4" w15:restartNumberingAfterBreak="0">
    <w:nsid w:val="6D8972C8"/>
    <w:multiLevelType w:val="hybridMultilevel"/>
    <w:tmpl w:val="8A124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CB4AA9"/>
    <w:multiLevelType w:val="hybridMultilevel"/>
    <w:tmpl w:val="9B6C1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2"/>
  </w:num>
  <w:num w:numId="3">
    <w:abstractNumId w:val="8"/>
  </w:num>
  <w:num w:numId="4">
    <w:abstractNumId w:val="1"/>
  </w:num>
  <w:num w:numId="5">
    <w:abstractNumId w:val="5"/>
  </w:num>
  <w:num w:numId="6">
    <w:abstractNumId w:val="4"/>
  </w:num>
  <w:num w:numId="7">
    <w:abstractNumId w:val="2"/>
  </w:num>
  <w:num w:numId="8">
    <w:abstractNumId w:val="10"/>
  </w:num>
  <w:num w:numId="9">
    <w:abstractNumId w:val="6"/>
  </w:num>
  <w:num w:numId="10">
    <w:abstractNumId w:val="11"/>
  </w:num>
  <w:num w:numId="11">
    <w:abstractNumId w:val="13"/>
  </w:num>
  <w:num w:numId="12">
    <w:abstractNumId w:val="0"/>
  </w:num>
  <w:num w:numId="13">
    <w:abstractNumId w:val="14"/>
  </w:num>
  <w:num w:numId="14">
    <w:abstractNumId w:val="3"/>
  </w:num>
  <w:num w:numId="15">
    <w:abstractNumId w:val="9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NDE1MLC0NLYwMTZT0lEKTi0uzszPAykwqQUAI4AwaywAAAA="/>
  </w:docVars>
  <w:rsids>
    <w:rsidRoot w:val="00D173FF"/>
    <w:rsid w:val="00066E01"/>
    <w:rsid w:val="000724DB"/>
    <w:rsid w:val="000744EC"/>
    <w:rsid w:val="000B7A9F"/>
    <w:rsid w:val="001010BC"/>
    <w:rsid w:val="00151BD7"/>
    <w:rsid w:val="00152455"/>
    <w:rsid w:val="001658F3"/>
    <w:rsid w:val="0017740C"/>
    <w:rsid w:val="001D2AF2"/>
    <w:rsid w:val="00207E11"/>
    <w:rsid w:val="0023171B"/>
    <w:rsid w:val="002450DD"/>
    <w:rsid w:val="00246680"/>
    <w:rsid w:val="0025512E"/>
    <w:rsid w:val="00267D4D"/>
    <w:rsid w:val="0028466E"/>
    <w:rsid w:val="002D6358"/>
    <w:rsid w:val="002E4E8F"/>
    <w:rsid w:val="00302A4F"/>
    <w:rsid w:val="0032118A"/>
    <w:rsid w:val="00357D56"/>
    <w:rsid w:val="0036524C"/>
    <w:rsid w:val="00374C16"/>
    <w:rsid w:val="003B608A"/>
    <w:rsid w:val="003D0EDC"/>
    <w:rsid w:val="003F5B59"/>
    <w:rsid w:val="00417D37"/>
    <w:rsid w:val="00420B41"/>
    <w:rsid w:val="00452323"/>
    <w:rsid w:val="004963F6"/>
    <w:rsid w:val="004A38ED"/>
    <w:rsid w:val="00503A93"/>
    <w:rsid w:val="00525205"/>
    <w:rsid w:val="005973DB"/>
    <w:rsid w:val="005B1379"/>
    <w:rsid w:val="005F253C"/>
    <w:rsid w:val="005F469F"/>
    <w:rsid w:val="00601281"/>
    <w:rsid w:val="00603F23"/>
    <w:rsid w:val="00605BC4"/>
    <w:rsid w:val="0062240B"/>
    <w:rsid w:val="00651883"/>
    <w:rsid w:val="006573BF"/>
    <w:rsid w:val="006F3297"/>
    <w:rsid w:val="006F737A"/>
    <w:rsid w:val="00711097"/>
    <w:rsid w:val="007463F6"/>
    <w:rsid w:val="00753916"/>
    <w:rsid w:val="00794A4B"/>
    <w:rsid w:val="007A0D91"/>
    <w:rsid w:val="007B7FC8"/>
    <w:rsid w:val="007C1436"/>
    <w:rsid w:val="007D1A5C"/>
    <w:rsid w:val="008F4549"/>
    <w:rsid w:val="0090715C"/>
    <w:rsid w:val="00910052"/>
    <w:rsid w:val="00942782"/>
    <w:rsid w:val="00960FFA"/>
    <w:rsid w:val="00976001"/>
    <w:rsid w:val="009A27C5"/>
    <w:rsid w:val="009F447A"/>
    <w:rsid w:val="00A008AD"/>
    <w:rsid w:val="00A04429"/>
    <w:rsid w:val="00A107B4"/>
    <w:rsid w:val="00A369B4"/>
    <w:rsid w:val="00AB3583"/>
    <w:rsid w:val="00AB56E9"/>
    <w:rsid w:val="00AD376F"/>
    <w:rsid w:val="00AD5378"/>
    <w:rsid w:val="00AE0230"/>
    <w:rsid w:val="00B20040"/>
    <w:rsid w:val="00B41611"/>
    <w:rsid w:val="00B84F5B"/>
    <w:rsid w:val="00C26156"/>
    <w:rsid w:val="00C265DE"/>
    <w:rsid w:val="00C33412"/>
    <w:rsid w:val="00C457E1"/>
    <w:rsid w:val="00CA4ADD"/>
    <w:rsid w:val="00CB1BFC"/>
    <w:rsid w:val="00CC67B5"/>
    <w:rsid w:val="00D023CC"/>
    <w:rsid w:val="00D049EC"/>
    <w:rsid w:val="00D173FF"/>
    <w:rsid w:val="00D254A9"/>
    <w:rsid w:val="00D40F5B"/>
    <w:rsid w:val="00D939DB"/>
    <w:rsid w:val="00DC0EE9"/>
    <w:rsid w:val="00E21FD2"/>
    <w:rsid w:val="00E64CFC"/>
    <w:rsid w:val="00E716BB"/>
    <w:rsid w:val="00EC44A7"/>
    <w:rsid w:val="00ED1446"/>
    <w:rsid w:val="00F15E16"/>
    <w:rsid w:val="00F20FB8"/>
    <w:rsid w:val="00F26B5B"/>
    <w:rsid w:val="00F4697C"/>
    <w:rsid w:val="00F733FF"/>
    <w:rsid w:val="00F81EDB"/>
    <w:rsid w:val="00F96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8CC64"/>
  <w15:chartTrackingRefBased/>
  <w15:docId w15:val="{F0B772E7-6981-4713-9E07-1AF3DC5B7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Bidi" w:eastAsiaTheme="minorHAnsi" w:hAnsiTheme="minorBid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E16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6680"/>
    <w:pPr>
      <w:keepNext/>
      <w:keepLines/>
      <w:spacing w:before="240" w:after="0"/>
      <w:outlineLvl w:val="0"/>
    </w:pPr>
    <w:rPr>
      <w:rFonts w:ascii="Arial Black" w:eastAsiaTheme="majorEastAsia" w:hAnsi="Arial Black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6680"/>
    <w:pPr>
      <w:keepNext/>
      <w:keepLines/>
      <w:spacing w:before="40" w:after="0"/>
      <w:outlineLvl w:val="1"/>
    </w:pPr>
    <w:rPr>
      <w:rFonts w:ascii="Arial Black" w:eastAsiaTheme="majorEastAsia" w:hAnsi="Arial Black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6680"/>
    <w:pPr>
      <w:keepNext/>
      <w:keepLines/>
      <w:spacing w:before="40" w:after="0"/>
      <w:outlineLvl w:val="2"/>
    </w:pPr>
    <w:rPr>
      <w:rFonts w:ascii="Arial Black" w:eastAsiaTheme="majorEastAsia" w:hAnsi="Arial Black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73BF"/>
    <w:pPr>
      <w:keepNext/>
      <w:keepLines/>
      <w:spacing w:before="40" w:after="0"/>
      <w:outlineLvl w:val="3"/>
    </w:pPr>
    <w:rPr>
      <w:rFonts w:ascii="Arial Black" w:eastAsiaTheme="majorEastAsia" w:hAnsi="Arial Blac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173FF"/>
    <w:pPr>
      <w:spacing w:after="0" w:line="240" w:lineRule="auto"/>
    </w:pPr>
  </w:style>
  <w:style w:type="table" w:styleId="TableGrid">
    <w:name w:val="Table Grid"/>
    <w:basedOn w:val="TableNormal"/>
    <w:uiPriority w:val="39"/>
    <w:rsid w:val="00D17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7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3FF"/>
  </w:style>
  <w:style w:type="paragraph" w:styleId="Footer">
    <w:name w:val="footer"/>
    <w:basedOn w:val="Normal"/>
    <w:link w:val="FooterChar"/>
    <w:uiPriority w:val="99"/>
    <w:unhideWhenUsed/>
    <w:rsid w:val="00D17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3FF"/>
  </w:style>
  <w:style w:type="character" w:customStyle="1" w:styleId="Heading1Char">
    <w:name w:val="Heading 1 Char"/>
    <w:basedOn w:val="DefaultParagraphFont"/>
    <w:link w:val="Heading1"/>
    <w:uiPriority w:val="9"/>
    <w:rsid w:val="00246680"/>
    <w:rPr>
      <w:rFonts w:ascii="Arial Black" w:eastAsiaTheme="majorEastAsia" w:hAnsi="Arial Black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B1BFC"/>
    <w:pPr>
      <w:outlineLvl w:val="9"/>
    </w:pPr>
  </w:style>
  <w:style w:type="paragraph" w:styleId="ListParagraph">
    <w:name w:val="List Paragraph"/>
    <w:basedOn w:val="Normal"/>
    <w:uiPriority w:val="34"/>
    <w:qFormat/>
    <w:rsid w:val="00CB1BF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463F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463F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46680"/>
    <w:rPr>
      <w:rFonts w:ascii="Arial Black" w:eastAsiaTheme="majorEastAsia" w:hAnsi="Arial Black" w:cstheme="majorBidi"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6680"/>
    <w:rPr>
      <w:rFonts w:ascii="Arial Black" w:eastAsiaTheme="majorEastAsia" w:hAnsi="Arial Black" w:cstheme="majorBid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40F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6573BF"/>
    <w:rPr>
      <w:rFonts w:ascii="Arial Black" w:eastAsiaTheme="majorEastAsia" w:hAnsi="Arial Black" w:cstheme="majorBidi"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3171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23171B"/>
    <w:pPr>
      <w:spacing w:after="100"/>
      <w:ind w:left="400"/>
    </w:pPr>
  </w:style>
  <w:style w:type="paragraph" w:styleId="TableofFigures">
    <w:name w:val="table of figures"/>
    <w:basedOn w:val="Normal"/>
    <w:next w:val="Normal"/>
    <w:uiPriority w:val="99"/>
    <w:unhideWhenUsed/>
    <w:rsid w:val="0023171B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B200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1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28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4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7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7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4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8EE14-AD25-4E2B-98BF-71C1C3A2F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6</TotalTime>
  <Pages>7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osama</dc:creator>
  <cp:keywords/>
  <dc:description/>
  <cp:lastModifiedBy>mohammed osama</cp:lastModifiedBy>
  <cp:revision>46</cp:revision>
  <cp:lastPrinted>2020-04-22T22:13:00Z</cp:lastPrinted>
  <dcterms:created xsi:type="dcterms:W3CDTF">2020-04-20T23:08:00Z</dcterms:created>
  <dcterms:modified xsi:type="dcterms:W3CDTF">2020-11-06T18:53:00Z</dcterms:modified>
</cp:coreProperties>
</file>